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8A2A4" w14:textId="77777777" w:rsidR="00B31F6E" w:rsidRDefault="00B31F6E" w:rsidP="00B31F6E">
      <w:pPr>
        <w:jc w:val="center"/>
        <w:rPr>
          <w:b/>
          <w:bCs/>
        </w:rPr>
      </w:pPr>
      <w:r w:rsidRPr="00E70E39">
        <w:rPr>
          <w:b/>
          <w:bCs/>
        </w:rPr>
        <w:t xml:space="preserve">ANEXO </w:t>
      </w:r>
      <w:r>
        <w:rPr>
          <w:b/>
          <w:bCs/>
        </w:rPr>
        <w:t>3</w:t>
      </w:r>
    </w:p>
    <w:p w14:paraId="6CE438E1" w14:textId="77777777" w:rsidR="00B31F6E" w:rsidRDefault="00B31F6E" w:rsidP="00B31F6E">
      <w:pPr>
        <w:jc w:val="center"/>
      </w:pPr>
      <w:r>
        <w:t>Constancia de vinculación a grupo de investigación de la Universidad de Caldas</w:t>
      </w:r>
    </w:p>
    <w:p w14:paraId="0A66FEA3" w14:textId="77777777" w:rsidR="00B31F6E" w:rsidRDefault="00B31F6E" w:rsidP="00B31F6E">
      <w:pPr>
        <w:jc w:val="center"/>
      </w:pPr>
      <w:r w:rsidRPr="00EC2DA4">
        <w:t>“</w:t>
      </w:r>
      <w:r>
        <w:t>C</w:t>
      </w:r>
      <w:r w:rsidRPr="00EC2DA4">
        <w:t>onvocatoria de apoyo para formación doctoral de docentes ocasionales Universidad de Caldas</w:t>
      </w:r>
      <w:r>
        <w:t xml:space="preserve"> 2024</w:t>
      </w:r>
      <w:r w:rsidRPr="00EC2DA4">
        <w:t>”</w:t>
      </w:r>
    </w:p>
    <w:p w14:paraId="2C436019" w14:textId="77777777" w:rsidR="00B31F6E" w:rsidRDefault="00B31F6E" w:rsidP="00B31F6E">
      <w:pPr>
        <w:jc w:val="both"/>
      </w:pPr>
    </w:p>
    <w:p w14:paraId="2FCA715B" w14:textId="77777777" w:rsidR="00B31F6E" w:rsidRDefault="00B31F6E" w:rsidP="00B31F6E">
      <w:pPr>
        <w:jc w:val="both"/>
      </w:pPr>
    </w:p>
    <w:p w14:paraId="046B7479" w14:textId="422BF1F1" w:rsidR="00B31F6E" w:rsidRDefault="00B31F6E" w:rsidP="00B31F6E">
      <w:pPr>
        <w:jc w:val="both"/>
      </w:pPr>
      <w:r>
        <w:t>Yo, _____________________________________________________, identificado con documento de identidad N°. ______________________, en calidad de líder del grupo de investigación denominado ______________</w:t>
      </w:r>
      <w:r w:rsidR="00AF0180">
        <w:t>_________</w:t>
      </w:r>
      <w:r>
        <w:t>_______________________________  _____________________________________________________________________, con código __</w:t>
      </w:r>
      <w:r w:rsidR="001D4863">
        <w:t>___</w:t>
      </w:r>
      <w:r>
        <w:t>___________ reconocido por Minciencias y clasificado en la Categoría _____, hago constar que:</w:t>
      </w:r>
    </w:p>
    <w:p w14:paraId="295FF337" w14:textId="77777777" w:rsidR="00B31F6E" w:rsidRDefault="00B31F6E" w:rsidP="00B31F6E">
      <w:pPr>
        <w:jc w:val="both"/>
      </w:pPr>
    </w:p>
    <w:p w14:paraId="610253BA" w14:textId="77777777" w:rsidR="00B31F6E" w:rsidRDefault="00B31F6E" w:rsidP="00B31F6E">
      <w:pPr>
        <w:jc w:val="both"/>
      </w:pPr>
      <w:r>
        <w:t xml:space="preserve">El docente ____________________________________________________________, identificado con documento de identidad N°. _________________ se encuentra vinculado al grupo de investigación relacionado, desde </w:t>
      </w:r>
      <w:r w:rsidRPr="00B403C9">
        <w:rPr>
          <w:u w:val="single"/>
        </w:rPr>
        <w:t>(fecha de inicio de la vinculación)</w:t>
      </w:r>
      <w:r>
        <w:t xml:space="preserve"> hasta la fecha.</w:t>
      </w:r>
    </w:p>
    <w:p w14:paraId="3153031A" w14:textId="77777777" w:rsidR="00B31F6E" w:rsidRDefault="00B31F6E" w:rsidP="00B31F6E">
      <w:pPr>
        <w:contextualSpacing/>
        <w:jc w:val="both"/>
      </w:pPr>
    </w:p>
    <w:p w14:paraId="58AAD1F0" w14:textId="77777777" w:rsidR="00B31F6E" w:rsidRDefault="00B31F6E" w:rsidP="00B31F6E">
      <w:pPr>
        <w:contextualSpacing/>
        <w:jc w:val="both"/>
      </w:pPr>
      <w:r>
        <w:t>Para constancia, en relación con la postulación a la “</w:t>
      </w:r>
      <w:bookmarkStart w:id="0" w:name="_Hlk157764785"/>
      <w:r w:rsidRPr="00486BB8">
        <w:t>Convocatoria de apoyo para formación</w:t>
      </w:r>
      <w:r>
        <w:t xml:space="preserve"> </w:t>
      </w:r>
      <w:r w:rsidRPr="00486BB8">
        <w:t xml:space="preserve">doctoral de docentes </w:t>
      </w:r>
      <w:bookmarkStart w:id="1" w:name="_Hlk157764766"/>
      <w:r w:rsidRPr="00486BB8">
        <w:t xml:space="preserve">ocasionales </w:t>
      </w:r>
      <w:r>
        <w:t>U</w:t>
      </w:r>
      <w:r w:rsidRPr="00486BB8">
        <w:t xml:space="preserve">niversidad de </w:t>
      </w:r>
      <w:r>
        <w:t>C</w:t>
      </w:r>
      <w:r w:rsidRPr="00486BB8">
        <w:t>aldas</w:t>
      </w:r>
      <w:r>
        <w:t>”</w:t>
      </w:r>
      <w:bookmarkEnd w:id="0"/>
      <w:bookmarkEnd w:id="1"/>
      <w:r>
        <w:t>, se firma a los ____ días del mes ____________ del año 2024.</w:t>
      </w:r>
    </w:p>
    <w:p w14:paraId="2C44C7B2" w14:textId="77777777" w:rsidR="00B31F6E" w:rsidRDefault="00B31F6E" w:rsidP="00B31F6E">
      <w:pPr>
        <w:jc w:val="both"/>
      </w:pPr>
    </w:p>
    <w:p w14:paraId="65ADB388" w14:textId="77777777" w:rsidR="00B31F6E" w:rsidRDefault="00B31F6E" w:rsidP="00B31F6E">
      <w:pPr>
        <w:jc w:val="both"/>
      </w:pPr>
    </w:p>
    <w:p w14:paraId="53CD4744" w14:textId="77777777" w:rsidR="00B31F6E" w:rsidRDefault="00B31F6E" w:rsidP="00B31F6E">
      <w:pPr>
        <w:jc w:val="both"/>
      </w:pPr>
    </w:p>
    <w:p w14:paraId="0533D3E6" w14:textId="77777777" w:rsidR="00B31F6E" w:rsidRDefault="00B31F6E" w:rsidP="00B31F6E">
      <w:pPr>
        <w:jc w:val="both"/>
      </w:pPr>
    </w:p>
    <w:p w14:paraId="3054CA04" w14:textId="77777777" w:rsidR="00B31F6E" w:rsidRDefault="00B31F6E" w:rsidP="00B31F6E">
      <w:pPr>
        <w:jc w:val="both"/>
      </w:pPr>
    </w:p>
    <w:p w14:paraId="3FD6BC6B" w14:textId="77777777" w:rsidR="00B31F6E" w:rsidRDefault="00B31F6E" w:rsidP="00B31F6E">
      <w:pPr>
        <w:jc w:val="both"/>
      </w:pPr>
      <w:r>
        <w:t>__________________________________</w:t>
      </w:r>
    </w:p>
    <w:p w14:paraId="2C071ADB" w14:textId="77777777" w:rsidR="00B31F6E" w:rsidRDefault="00B31F6E" w:rsidP="00B31F6E">
      <w:pPr>
        <w:jc w:val="both"/>
        <w:rPr>
          <w:b/>
          <w:bCs/>
        </w:rPr>
      </w:pPr>
      <w:r w:rsidRPr="00BE0765">
        <w:rPr>
          <w:b/>
          <w:bCs/>
        </w:rPr>
        <w:t>Firma</w:t>
      </w:r>
    </w:p>
    <w:p w14:paraId="505BF404" w14:textId="63719141" w:rsidR="00514CC9" w:rsidRDefault="00514CC9" w:rsidP="00B31F6E">
      <w:pPr>
        <w:jc w:val="both"/>
        <w:rPr>
          <w:b/>
          <w:bCs/>
        </w:rPr>
      </w:pPr>
      <w:r>
        <w:rPr>
          <w:b/>
          <w:bCs/>
        </w:rPr>
        <w:t>Nombre</w:t>
      </w:r>
      <w:r w:rsidR="006E4E94">
        <w:rPr>
          <w:b/>
          <w:bCs/>
        </w:rPr>
        <w:t xml:space="preserve">s y apellidos </w:t>
      </w:r>
      <w:r w:rsidR="006E4E94" w:rsidRPr="001D4863">
        <w:t>___________________</w:t>
      </w:r>
      <w:r w:rsidR="006E4E94">
        <w:t>_______</w:t>
      </w:r>
      <w:r w:rsidR="006E4E94" w:rsidRPr="001D4863">
        <w:t>_</w:t>
      </w:r>
    </w:p>
    <w:p w14:paraId="279E1010" w14:textId="7C040F8E" w:rsidR="00B31F6E" w:rsidRDefault="00684657" w:rsidP="00B31F6E">
      <w:pPr>
        <w:jc w:val="both"/>
        <w:rPr>
          <w:b/>
          <w:bCs/>
        </w:rPr>
      </w:pPr>
      <w:r>
        <w:rPr>
          <w:b/>
          <w:bCs/>
        </w:rPr>
        <w:t xml:space="preserve">Líder </w:t>
      </w:r>
      <w:r w:rsidR="00B31F6E">
        <w:rPr>
          <w:b/>
          <w:bCs/>
        </w:rPr>
        <w:t xml:space="preserve">Grupo de Investigación </w:t>
      </w:r>
      <w:r w:rsidR="00B31F6E" w:rsidRPr="001D4863">
        <w:t>____________________</w:t>
      </w:r>
    </w:p>
    <w:p w14:paraId="75DAFABE" w14:textId="77777777" w:rsidR="00B31F6E" w:rsidRDefault="00B31F6E" w:rsidP="00B31F6E">
      <w:pPr>
        <w:jc w:val="both"/>
        <w:rPr>
          <w:b/>
          <w:bCs/>
        </w:rPr>
      </w:pPr>
      <w:r>
        <w:rPr>
          <w:b/>
          <w:bCs/>
        </w:rPr>
        <w:t>Universidad de Caldas</w:t>
      </w:r>
    </w:p>
    <w:p w14:paraId="6F19EBEA" w14:textId="77777777" w:rsidR="006E4E94" w:rsidRDefault="006E4E94" w:rsidP="00B31F6E">
      <w:pPr>
        <w:jc w:val="both"/>
        <w:rPr>
          <w:b/>
          <w:bCs/>
        </w:rPr>
      </w:pPr>
    </w:p>
    <w:p w14:paraId="7C1C5201" w14:textId="77777777" w:rsidR="00A04F5C" w:rsidRPr="00176B46" w:rsidRDefault="00A04F5C" w:rsidP="00C97867">
      <w:pPr>
        <w:rPr>
          <w:rFonts w:ascii="Times New Roman" w:hAnsi="Times New Roman" w:cs="Times New Roman"/>
        </w:rPr>
      </w:pPr>
    </w:p>
    <w:sectPr w:rsidR="00A04F5C" w:rsidRPr="00176B46" w:rsidSect="00B91992">
      <w:headerReference w:type="default" r:id="rId8"/>
      <w:footerReference w:type="default" r:id="rId9"/>
      <w:pgSz w:w="11909" w:h="16834"/>
      <w:pgMar w:top="1417" w:right="1277" w:bottom="1417" w:left="1418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09D1B" w14:textId="77777777" w:rsidR="00B91992" w:rsidRDefault="00B91992">
      <w:pPr>
        <w:spacing w:line="240" w:lineRule="auto"/>
      </w:pPr>
      <w:r>
        <w:separator/>
      </w:r>
    </w:p>
  </w:endnote>
  <w:endnote w:type="continuationSeparator" w:id="0">
    <w:p w14:paraId="13804A4F" w14:textId="77777777" w:rsidR="00B91992" w:rsidRDefault="00B919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204E8" w14:textId="4867B715" w:rsidR="00880BBC" w:rsidRDefault="00880BBC" w:rsidP="00D67FF1">
    <w:pPr>
      <w:jc w:val="center"/>
    </w:pPr>
  </w:p>
  <w:p w14:paraId="4CE31D0F" w14:textId="77777777" w:rsidR="00880BBC" w:rsidRDefault="00880BBC">
    <w:pPr>
      <w:ind w:left="-1440"/>
    </w:pPr>
    <w:r>
      <w:rPr>
        <w:noProof/>
        <w:lang w:val="es-CO"/>
      </w:rPr>
      <w:drawing>
        <wp:inline distT="114300" distB="114300" distL="114300" distR="114300" wp14:anchorId="5CCAEE1F" wp14:editId="701DF5B3">
          <wp:extent cx="7558088" cy="1180274"/>
          <wp:effectExtent l="0" t="0" r="0" b="0"/>
          <wp:docPr id="1241271166" name="Imagen 124127116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8088" cy="118027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FDEAE21" w14:textId="77777777" w:rsidR="00880BBC" w:rsidRDefault="00880BB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41A37" w14:textId="77777777" w:rsidR="00B91992" w:rsidRDefault="00B91992">
      <w:pPr>
        <w:spacing w:line="240" w:lineRule="auto"/>
      </w:pPr>
      <w:r>
        <w:separator/>
      </w:r>
    </w:p>
  </w:footnote>
  <w:footnote w:type="continuationSeparator" w:id="0">
    <w:p w14:paraId="61BFCEB3" w14:textId="77777777" w:rsidR="00B91992" w:rsidRDefault="00B9199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C7AE7" w14:textId="77777777" w:rsidR="006E4E94" w:rsidRDefault="006E4E94">
    <w:pPr>
      <w:ind w:left="-1440"/>
    </w:pPr>
    <w:r>
      <w:rPr>
        <w:noProof/>
        <w:lang w:val="es-CO"/>
      </w:rPr>
      <w:drawing>
        <wp:inline distT="0" distB="0" distL="0" distR="0" wp14:anchorId="52F3D9DE" wp14:editId="6FF9ED7E">
          <wp:extent cx="7525531" cy="1214438"/>
          <wp:effectExtent l="0" t="0" r="0" b="0"/>
          <wp:docPr id="1061199732" name="Imagen 10611997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l="1588" r="1587"/>
                  <a:stretch>
                    <a:fillRect/>
                  </a:stretch>
                </pic:blipFill>
                <pic:spPr>
                  <a:xfrm>
                    <a:off x="0" y="0"/>
                    <a:ext cx="7525531" cy="12144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E57C4D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01946C1"/>
    <w:multiLevelType w:val="hybridMultilevel"/>
    <w:tmpl w:val="26AAA53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E4A40"/>
    <w:multiLevelType w:val="hybridMultilevel"/>
    <w:tmpl w:val="63D42320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13F1D"/>
    <w:multiLevelType w:val="hybridMultilevel"/>
    <w:tmpl w:val="C7CA4042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0EA760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D06F6"/>
    <w:multiLevelType w:val="hybridMultilevel"/>
    <w:tmpl w:val="C7CA404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555CC"/>
    <w:multiLevelType w:val="hybridMultilevel"/>
    <w:tmpl w:val="10B4487C"/>
    <w:lvl w:ilvl="0" w:tplc="2AA0ACF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F32748"/>
    <w:multiLevelType w:val="hybridMultilevel"/>
    <w:tmpl w:val="4EF2E94E"/>
    <w:lvl w:ilvl="0" w:tplc="240A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31929152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335B6926"/>
    <w:multiLevelType w:val="hybridMultilevel"/>
    <w:tmpl w:val="00EA51F2"/>
    <w:lvl w:ilvl="0" w:tplc="9BE0509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107137"/>
    <w:multiLevelType w:val="hybridMultilevel"/>
    <w:tmpl w:val="191C8A1C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502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1E41A4"/>
    <w:multiLevelType w:val="hybridMultilevel"/>
    <w:tmpl w:val="94C6FB0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A12979"/>
    <w:multiLevelType w:val="hybridMultilevel"/>
    <w:tmpl w:val="77382DE0"/>
    <w:lvl w:ilvl="0" w:tplc="240A0019">
      <w:start w:val="1"/>
      <w:numFmt w:val="lowerLetter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58167F6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261522750">
    <w:abstractNumId w:val="10"/>
  </w:num>
  <w:num w:numId="2" w16cid:durableId="594216522">
    <w:abstractNumId w:val="3"/>
  </w:num>
  <w:num w:numId="3" w16cid:durableId="10768458">
    <w:abstractNumId w:val="9"/>
  </w:num>
  <w:num w:numId="4" w16cid:durableId="1543329084">
    <w:abstractNumId w:val="7"/>
  </w:num>
  <w:num w:numId="5" w16cid:durableId="819426065">
    <w:abstractNumId w:val="6"/>
  </w:num>
  <w:num w:numId="6" w16cid:durableId="1799446591">
    <w:abstractNumId w:val="1"/>
  </w:num>
  <w:num w:numId="7" w16cid:durableId="2089382447">
    <w:abstractNumId w:val="12"/>
  </w:num>
  <w:num w:numId="8" w16cid:durableId="1484351384">
    <w:abstractNumId w:val="0"/>
  </w:num>
  <w:num w:numId="9" w16cid:durableId="2025159881">
    <w:abstractNumId w:val="2"/>
  </w:num>
  <w:num w:numId="10" w16cid:durableId="1110704563">
    <w:abstractNumId w:val="11"/>
  </w:num>
  <w:num w:numId="11" w16cid:durableId="22481878">
    <w:abstractNumId w:val="8"/>
  </w:num>
  <w:num w:numId="12" w16cid:durableId="124783877">
    <w:abstractNumId w:val="5"/>
  </w:num>
  <w:num w:numId="13" w16cid:durableId="12415240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MDE0szA1MDQytTRW0lEKTi0uzszPAykwqwUA8i+pyCwAAAA="/>
  </w:docVars>
  <w:rsids>
    <w:rsidRoot w:val="00982D29"/>
    <w:rsid w:val="00002CCC"/>
    <w:rsid w:val="00023022"/>
    <w:rsid w:val="0002470B"/>
    <w:rsid w:val="00026108"/>
    <w:rsid w:val="00033B4D"/>
    <w:rsid w:val="00035584"/>
    <w:rsid w:val="00040AD3"/>
    <w:rsid w:val="00042544"/>
    <w:rsid w:val="00043FA4"/>
    <w:rsid w:val="0004661C"/>
    <w:rsid w:val="00051BCE"/>
    <w:rsid w:val="00052CCF"/>
    <w:rsid w:val="000576A3"/>
    <w:rsid w:val="00064393"/>
    <w:rsid w:val="00065D3A"/>
    <w:rsid w:val="00066C8F"/>
    <w:rsid w:val="00090C68"/>
    <w:rsid w:val="000979B5"/>
    <w:rsid w:val="000A2338"/>
    <w:rsid w:val="000A7ABA"/>
    <w:rsid w:val="000B6606"/>
    <w:rsid w:val="000C0AAF"/>
    <w:rsid w:val="000D0847"/>
    <w:rsid w:val="000E6700"/>
    <w:rsid w:val="000F0715"/>
    <w:rsid w:val="000F630C"/>
    <w:rsid w:val="00102C6E"/>
    <w:rsid w:val="00104CB0"/>
    <w:rsid w:val="00132909"/>
    <w:rsid w:val="001338A6"/>
    <w:rsid w:val="001436EE"/>
    <w:rsid w:val="0014389F"/>
    <w:rsid w:val="0015195D"/>
    <w:rsid w:val="001549D9"/>
    <w:rsid w:val="0015535E"/>
    <w:rsid w:val="00176B46"/>
    <w:rsid w:val="00196BF1"/>
    <w:rsid w:val="001B0A40"/>
    <w:rsid w:val="001B4AB9"/>
    <w:rsid w:val="001C181D"/>
    <w:rsid w:val="001C278C"/>
    <w:rsid w:val="001C691E"/>
    <w:rsid w:val="001C695D"/>
    <w:rsid w:val="001C71A4"/>
    <w:rsid w:val="001D4863"/>
    <w:rsid w:val="001D79B0"/>
    <w:rsid w:val="001E39D0"/>
    <w:rsid w:val="002065E8"/>
    <w:rsid w:val="00211337"/>
    <w:rsid w:val="0021715E"/>
    <w:rsid w:val="002227BF"/>
    <w:rsid w:val="00226BE3"/>
    <w:rsid w:val="00232D83"/>
    <w:rsid w:val="002355E1"/>
    <w:rsid w:val="002522A5"/>
    <w:rsid w:val="002675E5"/>
    <w:rsid w:val="002679E2"/>
    <w:rsid w:val="00267D5C"/>
    <w:rsid w:val="002726E8"/>
    <w:rsid w:val="0027514E"/>
    <w:rsid w:val="00275261"/>
    <w:rsid w:val="00276C76"/>
    <w:rsid w:val="00291CDD"/>
    <w:rsid w:val="002A60A2"/>
    <w:rsid w:val="002B1A83"/>
    <w:rsid w:val="002B7B58"/>
    <w:rsid w:val="002D2E94"/>
    <w:rsid w:val="002D3E10"/>
    <w:rsid w:val="002D581E"/>
    <w:rsid w:val="002D6F6A"/>
    <w:rsid w:val="002E38B2"/>
    <w:rsid w:val="002E476F"/>
    <w:rsid w:val="002F605F"/>
    <w:rsid w:val="003044EB"/>
    <w:rsid w:val="00307BDE"/>
    <w:rsid w:val="0031283C"/>
    <w:rsid w:val="00314674"/>
    <w:rsid w:val="00315FF1"/>
    <w:rsid w:val="003228F9"/>
    <w:rsid w:val="003244E6"/>
    <w:rsid w:val="00343C84"/>
    <w:rsid w:val="00345FD3"/>
    <w:rsid w:val="00350568"/>
    <w:rsid w:val="00351808"/>
    <w:rsid w:val="003557AA"/>
    <w:rsid w:val="00357757"/>
    <w:rsid w:val="0036416A"/>
    <w:rsid w:val="00370E88"/>
    <w:rsid w:val="003734C6"/>
    <w:rsid w:val="00374C6A"/>
    <w:rsid w:val="0039334A"/>
    <w:rsid w:val="003B46AC"/>
    <w:rsid w:val="003B7F91"/>
    <w:rsid w:val="003C1363"/>
    <w:rsid w:val="003C56F1"/>
    <w:rsid w:val="003D293B"/>
    <w:rsid w:val="003D2C61"/>
    <w:rsid w:val="003E5079"/>
    <w:rsid w:val="003E7F77"/>
    <w:rsid w:val="003F6E00"/>
    <w:rsid w:val="004042AE"/>
    <w:rsid w:val="00406C74"/>
    <w:rsid w:val="00411814"/>
    <w:rsid w:val="00424CD0"/>
    <w:rsid w:val="004265DF"/>
    <w:rsid w:val="00436726"/>
    <w:rsid w:val="00443364"/>
    <w:rsid w:val="0045458D"/>
    <w:rsid w:val="00474586"/>
    <w:rsid w:val="00481684"/>
    <w:rsid w:val="00491882"/>
    <w:rsid w:val="00492AF0"/>
    <w:rsid w:val="00497F21"/>
    <w:rsid w:val="004D1C35"/>
    <w:rsid w:val="004D6B04"/>
    <w:rsid w:val="004D7947"/>
    <w:rsid w:val="00514CC9"/>
    <w:rsid w:val="00515697"/>
    <w:rsid w:val="00544527"/>
    <w:rsid w:val="00546A4C"/>
    <w:rsid w:val="0057096C"/>
    <w:rsid w:val="005A34E2"/>
    <w:rsid w:val="005B2B79"/>
    <w:rsid w:val="005D31A0"/>
    <w:rsid w:val="005D44E6"/>
    <w:rsid w:val="005D512C"/>
    <w:rsid w:val="005D52F2"/>
    <w:rsid w:val="005E2AE4"/>
    <w:rsid w:val="005E7781"/>
    <w:rsid w:val="005F2112"/>
    <w:rsid w:val="005F3D8B"/>
    <w:rsid w:val="005F46CB"/>
    <w:rsid w:val="005F5E3A"/>
    <w:rsid w:val="005F748C"/>
    <w:rsid w:val="0060662E"/>
    <w:rsid w:val="00611B99"/>
    <w:rsid w:val="006136AA"/>
    <w:rsid w:val="00613F29"/>
    <w:rsid w:val="0061739F"/>
    <w:rsid w:val="006212E6"/>
    <w:rsid w:val="006405E3"/>
    <w:rsid w:val="0064126D"/>
    <w:rsid w:val="00641E8A"/>
    <w:rsid w:val="006450C3"/>
    <w:rsid w:val="00650F3B"/>
    <w:rsid w:val="00652FB4"/>
    <w:rsid w:val="00662F33"/>
    <w:rsid w:val="006661E7"/>
    <w:rsid w:val="006672AD"/>
    <w:rsid w:val="00667908"/>
    <w:rsid w:val="00671C52"/>
    <w:rsid w:val="00676669"/>
    <w:rsid w:val="00684657"/>
    <w:rsid w:val="00685921"/>
    <w:rsid w:val="0068735B"/>
    <w:rsid w:val="006A4437"/>
    <w:rsid w:val="006B268C"/>
    <w:rsid w:val="006C0EB5"/>
    <w:rsid w:val="006C31A2"/>
    <w:rsid w:val="006C610C"/>
    <w:rsid w:val="006D0C3E"/>
    <w:rsid w:val="006E0430"/>
    <w:rsid w:val="006E2A30"/>
    <w:rsid w:val="006E4D41"/>
    <w:rsid w:val="006E4E94"/>
    <w:rsid w:val="006E6429"/>
    <w:rsid w:val="006F01C2"/>
    <w:rsid w:val="006F6B9A"/>
    <w:rsid w:val="0070469F"/>
    <w:rsid w:val="00710ADF"/>
    <w:rsid w:val="00713120"/>
    <w:rsid w:val="007141BE"/>
    <w:rsid w:val="007400F6"/>
    <w:rsid w:val="00755AD4"/>
    <w:rsid w:val="00765764"/>
    <w:rsid w:val="007931F7"/>
    <w:rsid w:val="00794BFD"/>
    <w:rsid w:val="00796AD7"/>
    <w:rsid w:val="0079700D"/>
    <w:rsid w:val="00797633"/>
    <w:rsid w:val="007B65EB"/>
    <w:rsid w:val="007C00D7"/>
    <w:rsid w:val="007C2DDD"/>
    <w:rsid w:val="007C4332"/>
    <w:rsid w:val="007C57A8"/>
    <w:rsid w:val="007D6A9B"/>
    <w:rsid w:val="007E0643"/>
    <w:rsid w:val="007E4729"/>
    <w:rsid w:val="007E7B67"/>
    <w:rsid w:val="00824796"/>
    <w:rsid w:val="00840C2B"/>
    <w:rsid w:val="00846F44"/>
    <w:rsid w:val="008479DB"/>
    <w:rsid w:val="00855E05"/>
    <w:rsid w:val="0086149F"/>
    <w:rsid w:val="00877B26"/>
    <w:rsid w:val="00880BBC"/>
    <w:rsid w:val="00883BE9"/>
    <w:rsid w:val="00894223"/>
    <w:rsid w:val="008A4344"/>
    <w:rsid w:val="008A63A9"/>
    <w:rsid w:val="008B7B20"/>
    <w:rsid w:val="008B7C88"/>
    <w:rsid w:val="008C19F8"/>
    <w:rsid w:val="008D33B4"/>
    <w:rsid w:val="008E003A"/>
    <w:rsid w:val="008E14B1"/>
    <w:rsid w:val="008F4131"/>
    <w:rsid w:val="008F5A12"/>
    <w:rsid w:val="008F708F"/>
    <w:rsid w:val="009078C8"/>
    <w:rsid w:val="00910F2E"/>
    <w:rsid w:val="00911FF2"/>
    <w:rsid w:val="009129DF"/>
    <w:rsid w:val="00923F62"/>
    <w:rsid w:val="0092439A"/>
    <w:rsid w:val="0093051E"/>
    <w:rsid w:val="00933665"/>
    <w:rsid w:val="00937F13"/>
    <w:rsid w:val="00940092"/>
    <w:rsid w:val="00947EEA"/>
    <w:rsid w:val="00953FBA"/>
    <w:rsid w:val="00955305"/>
    <w:rsid w:val="00971EBD"/>
    <w:rsid w:val="00975F9D"/>
    <w:rsid w:val="00980E3A"/>
    <w:rsid w:val="00982525"/>
    <w:rsid w:val="00982B10"/>
    <w:rsid w:val="00982D29"/>
    <w:rsid w:val="00991AAB"/>
    <w:rsid w:val="009A1DA0"/>
    <w:rsid w:val="009A3303"/>
    <w:rsid w:val="009A62DF"/>
    <w:rsid w:val="009C6368"/>
    <w:rsid w:val="009D1BF4"/>
    <w:rsid w:val="009D349C"/>
    <w:rsid w:val="009D46EC"/>
    <w:rsid w:val="009F290F"/>
    <w:rsid w:val="009F6855"/>
    <w:rsid w:val="00A04F5C"/>
    <w:rsid w:val="00A102AB"/>
    <w:rsid w:val="00A106F1"/>
    <w:rsid w:val="00A10EC9"/>
    <w:rsid w:val="00A15725"/>
    <w:rsid w:val="00A20C51"/>
    <w:rsid w:val="00A25BFF"/>
    <w:rsid w:val="00A53872"/>
    <w:rsid w:val="00A633C2"/>
    <w:rsid w:val="00A63C49"/>
    <w:rsid w:val="00A9014E"/>
    <w:rsid w:val="00AA139E"/>
    <w:rsid w:val="00AB296A"/>
    <w:rsid w:val="00AC364B"/>
    <w:rsid w:val="00AC4B43"/>
    <w:rsid w:val="00AC7CB4"/>
    <w:rsid w:val="00AE4CC6"/>
    <w:rsid w:val="00AF0180"/>
    <w:rsid w:val="00AF70A2"/>
    <w:rsid w:val="00B01FF8"/>
    <w:rsid w:val="00B162E8"/>
    <w:rsid w:val="00B2286A"/>
    <w:rsid w:val="00B309D4"/>
    <w:rsid w:val="00B31214"/>
    <w:rsid w:val="00B3149E"/>
    <w:rsid w:val="00B31F6E"/>
    <w:rsid w:val="00B3703F"/>
    <w:rsid w:val="00B47827"/>
    <w:rsid w:val="00B63A02"/>
    <w:rsid w:val="00B63BBE"/>
    <w:rsid w:val="00B67E65"/>
    <w:rsid w:val="00B824A8"/>
    <w:rsid w:val="00B846AC"/>
    <w:rsid w:val="00B91992"/>
    <w:rsid w:val="00BA2A74"/>
    <w:rsid w:val="00BC202A"/>
    <w:rsid w:val="00BD10F7"/>
    <w:rsid w:val="00BD1943"/>
    <w:rsid w:val="00BD1BD7"/>
    <w:rsid w:val="00BE5F78"/>
    <w:rsid w:val="00BE64F1"/>
    <w:rsid w:val="00BF7A61"/>
    <w:rsid w:val="00C049DB"/>
    <w:rsid w:val="00C27C52"/>
    <w:rsid w:val="00C35C6B"/>
    <w:rsid w:val="00C4125E"/>
    <w:rsid w:val="00C43587"/>
    <w:rsid w:val="00C57E4A"/>
    <w:rsid w:val="00C645A3"/>
    <w:rsid w:val="00C73AE4"/>
    <w:rsid w:val="00C751DD"/>
    <w:rsid w:val="00C83413"/>
    <w:rsid w:val="00C8549A"/>
    <w:rsid w:val="00C85BC4"/>
    <w:rsid w:val="00C97867"/>
    <w:rsid w:val="00CA7E40"/>
    <w:rsid w:val="00CB429C"/>
    <w:rsid w:val="00CB51DE"/>
    <w:rsid w:val="00CC59CC"/>
    <w:rsid w:val="00CD2E09"/>
    <w:rsid w:val="00CD3179"/>
    <w:rsid w:val="00CD4A4D"/>
    <w:rsid w:val="00CF5ECE"/>
    <w:rsid w:val="00D10915"/>
    <w:rsid w:val="00D16EEA"/>
    <w:rsid w:val="00D2183F"/>
    <w:rsid w:val="00D32622"/>
    <w:rsid w:val="00D37506"/>
    <w:rsid w:val="00D43CAA"/>
    <w:rsid w:val="00D451ED"/>
    <w:rsid w:val="00D508AA"/>
    <w:rsid w:val="00D650F1"/>
    <w:rsid w:val="00D65C77"/>
    <w:rsid w:val="00D662FF"/>
    <w:rsid w:val="00D67FF1"/>
    <w:rsid w:val="00D7139E"/>
    <w:rsid w:val="00D72163"/>
    <w:rsid w:val="00D9126C"/>
    <w:rsid w:val="00D95431"/>
    <w:rsid w:val="00DA1399"/>
    <w:rsid w:val="00DB1449"/>
    <w:rsid w:val="00DB68A1"/>
    <w:rsid w:val="00DC42B1"/>
    <w:rsid w:val="00DD03C9"/>
    <w:rsid w:val="00DD213E"/>
    <w:rsid w:val="00E02FCD"/>
    <w:rsid w:val="00E04F7F"/>
    <w:rsid w:val="00E11BB9"/>
    <w:rsid w:val="00E23728"/>
    <w:rsid w:val="00E2594E"/>
    <w:rsid w:val="00E42E86"/>
    <w:rsid w:val="00E44655"/>
    <w:rsid w:val="00E53302"/>
    <w:rsid w:val="00E53A7F"/>
    <w:rsid w:val="00E666C8"/>
    <w:rsid w:val="00E74C27"/>
    <w:rsid w:val="00E83696"/>
    <w:rsid w:val="00EA0595"/>
    <w:rsid w:val="00EA0C1A"/>
    <w:rsid w:val="00EA19A4"/>
    <w:rsid w:val="00EA4833"/>
    <w:rsid w:val="00EA70FA"/>
    <w:rsid w:val="00EB0569"/>
    <w:rsid w:val="00EB7364"/>
    <w:rsid w:val="00ED08F5"/>
    <w:rsid w:val="00ED0A70"/>
    <w:rsid w:val="00ED2E5E"/>
    <w:rsid w:val="00ED6835"/>
    <w:rsid w:val="00EF2D54"/>
    <w:rsid w:val="00EF5566"/>
    <w:rsid w:val="00F2288F"/>
    <w:rsid w:val="00F2371C"/>
    <w:rsid w:val="00F36948"/>
    <w:rsid w:val="00F376E1"/>
    <w:rsid w:val="00F559F9"/>
    <w:rsid w:val="00F612F7"/>
    <w:rsid w:val="00F62025"/>
    <w:rsid w:val="00F70350"/>
    <w:rsid w:val="00F72EC0"/>
    <w:rsid w:val="00F74F1E"/>
    <w:rsid w:val="00F82656"/>
    <w:rsid w:val="00F87341"/>
    <w:rsid w:val="00FA4557"/>
    <w:rsid w:val="00FA5EA4"/>
    <w:rsid w:val="00FB27A7"/>
    <w:rsid w:val="00FB3FBE"/>
    <w:rsid w:val="00FB7A6E"/>
    <w:rsid w:val="00FC1205"/>
    <w:rsid w:val="00FC57AC"/>
    <w:rsid w:val="00FE1E78"/>
    <w:rsid w:val="00FE323D"/>
    <w:rsid w:val="00FF4D1E"/>
    <w:rsid w:val="00FF605E"/>
    <w:rsid w:val="00FF6D54"/>
    <w:rsid w:val="00FF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335015"/>
  <w15:docId w15:val="{B8C1C6FD-40BE-46D1-A590-9DFF2C1BA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" w:eastAsia="es-CO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Encabezado">
    <w:name w:val="header"/>
    <w:basedOn w:val="Normal"/>
    <w:link w:val="EncabezadoCar"/>
    <w:uiPriority w:val="99"/>
    <w:unhideWhenUsed/>
    <w:rsid w:val="00F2371C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2371C"/>
  </w:style>
  <w:style w:type="paragraph" w:styleId="Piedepgina">
    <w:name w:val="footer"/>
    <w:basedOn w:val="Normal"/>
    <w:link w:val="PiedepginaCar"/>
    <w:uiPriority w:val="99"/>
    <w:unhideWhenUsed/>
    <w:rsid w:val="00F2371C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2371C"/>
  </w:style>
  <w:style w:type="paragraph" w:styleId="Prrafodelista">
    <w:name w:val="List Paragraph"/>
    <w:basedOn w:val="Normal"/>
    <w:uiPriority w:val="34"/>
    <w:qFormat/>
    <w:rsid w:val="00515697"/>
    <w:pPr>
      <w:spacing w:line="240" w:lineRule="auto"/>
      <w:ind w:left="720"/>
      <w:contextualSpacing/>
    </w:pPr>
    <w:rPr>
      <w:rFonts w:ascii="Times New Roman" w:eastAsiaTheme="minorHAnsi" w:hAnsi="Times New Roman" w:cs="Times New Roman"/>
      <w:b/>
      <w:bCs/>
      <w:lang w:val="es-CO" w:eastAsia="en-US"/>
    </w:rPr>
  </w:style>
  <w:style w:type="table" w:styleId="Tablaconcuadrcula">
    <w:name w:val="Table Grid"/>
    <w:basedOn w:val="Tablanormal"/>
    <w:uiPriority w:val="39"/>
    <w:rsid w:val="00EA0C1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93051E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3051E"/>
    <w:rPr>
      <w:color w:val="605E5C"/>
      <w:shd w:val="clear" w:color="auto" w:fill="E1DFDD"/>
    </w:rPr>
  </w:style>
  <w:style w:type="paragraph" w:customStyle="1" w:styleId="Default">
    <w:name w:val="Default"/>
    <w:rsid w:val="00DA1399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  <w:lang w:val="es-CO"/>
    </w:rPr>
  </w:style>
  <w:style w:type="paragraph" w:styleId="TDC1">
    <w:name w:val="toc 1"/>
    <w:basedOn w:val="Normal"/>
    <w:next w:val="Normal"/>
    <w:autoRedefine/>
    <w:uiPriority w:val="39"/>
    <w:unhideWhenUsed/>
    <w:rsid w:val="00D67FF1"/>
    <w:pPr>
      <w:tabs>
        <w:tab w:val="left" w:pos="567"/>
        <w:tab w:val="right" w:leader="dot" w:pos="8497"/>
      </w:tabs>
      <w:spacing w:after="100"/>
    </w:pPr>
  </w:style>
  <w:style w:type="character" w:styleId="Hipervnculovisitado">
    <w:name w:val="FollowedHyperlink"/>
    <w:basedOn w:val="Fuentedeprrafopredeter"/>
    <w:uiPriority w:val="99"/>
    <w:semiHidden/>
    <w:unhideWhenUsed/>
    <w:rsid w:val="0064126D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6661E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661E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661E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661E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661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5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108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127047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488576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09895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7361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82101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23568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58682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86585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90305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362637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22884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54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TRAWj9MtfktqM3hZxbOtSTn+d3w==">AMUW2mUhFzHxIgnUNUchIKPkXYWg/S5vi5txoPLvdusNLXHO5LUzZKqA+B6ThlTOWkJEqAxygr9pbLzarFmlolwvc3blRuQAOjrh1klMACsDCA9HutPmIW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1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Óscar Julián Sánchez Toro</cp:lastModifiedBy>
  <cp:revision>6</cp:revision>
  <cp:lastPrinted>2024-02-12T19:56:00Z</cp:lastPrinted>
  <dcterms:created xsi:type="dcterms:W3CDTF">2024-02-13T00:53:00Z</dcterms:created>
  <dcterms:modified xsi:type="dcterms:W3CDTF">2024-02-13T01:04:00Z</dcterms:modified>
</cp:coreProperties>
</file>